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Beatric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llaz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ho, MI, Italia Vigevano, PV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igevano, PV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1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Sa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648495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rixi00@live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